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DE2BC" w14:textId="5E686567" w:rsidR="001064BA" w:rsidRDefault="00C55FF1" w:rsidP="00C55FF1">
      <w:pPr>
        <w:pStyle w:val="Heading1"/>
        <w:ind w:left="2160"/>
      </w:pPr>
      <w:r w:rsidRPr="00C55FF1">
        <w:t>Is Cole Haan a High</w:t>
      </w:r>
      <w:r w:rsidR="00FB69E8">
        <w:t>-</w:t>
      </w:r>
      <w:r w:rsidRPr="00C55FF1">
        <w:t>End Brand?</w:t>
      </w:r>
    </w:p>
    <w:p w14:paraId="1376DF41" w14:textId="579FA128" w:rsidR="00C55FF1" w:rsidRDefault="00C55FF1" w:rsidP="00C55FF1">
      <w:r>
        <w:t>Cole Haan has been focusing on the quality ever since the start and lately this drive has collected a bounty. It is now one of the most hyped and appreciated brand for their high-end products and it is one of THE high-ends.</w:t>
      </w:r>
    </w:p>
    <w:p w14:paraId="21F659B8" w14:textId="445CB533" w:rsidR="00C55FF1" w:rsidRDefault="00C55FF1" w:rsidP="00C55FF1">
      <w:pPr>
        <w:pStyle w:val="Heading2"/>
      </w:pPr>
      <w:r>
        <w:t>Is Cole Haan a high</w:t>
      </w:r>
      <w:r w:rsidR="00FB69E8">
        <w:t>-</w:t>
      </w:r>
      <w:r>
        <w:t>end brand?</w:t>
      </w:r>
    </w:p>
    <w:p w14:paraId="33A03181" w14:textId="3881C935" w:rsidR="00F62045" w:rsidRPr="00F62045" w:rsidRDefault="00F62045" w:rsidP="00F62045">
      <w:pPr>
        <w:pStyle w:val="Heading3"/>
      </w:pPr>
      <w:r>
        <w:t>Start - now</w:t>
      </w:r>
    </w:p>
    <w:p w14:paraId="55ADA9A6" w14:textId="6610C0F5" w:rsidR="00C55FF1" w:rsidRDefault="0028548C" w:rsidP="00C55FF1">
      <w:r>
        <w:t>Cole Haan is originated from New York city in 1928 and started its journey</w:t>
      </w:r>
      <w:r w:rsidR="00D73361">
        <w:t xml:space="preserve"> with</w:t>
      </w:r>
      <w:r>
        <w:t xml:space="preserve"> fine leather men shoes. </w:t>
      </w:r>
      <w:r w:rsidR="0033666D">
        <w:t>Later by time to time they had expanded the retail industry wide and now the brand is available in many countries. It has 10 flagship stores and among them 9 is in US and 1 in Tokyo, Japan.</w:t>
      </w:r>
    </w:p>
    <w:p w14:paraId="2BC75484" w14:textId="4DC24B94" w:rsidR="00F62045" w:rsidRDefault="00F62045" w:rsidP="00F62045">
      <w:pPr>
        <w:pStyle w:val="Heading3"/>
      </w:pPr>
      <w:r>
        <w:t xml:space="preserve">Motivation </w:t>
      </w:r>
    </w:p>
    <w:p w14:paraId="57960862" w14:textId="79269DFF" w:rsidR="0033666D" w:rsidRDefault="0033666D" w:rsidP="00C55FF1">
      <w:r>
        <w:t>The sole purpose of the brand is to maintain quality with comfy and go-to product. In most cases top brands are indeed of quality, which is assured by their product elements. Cole Haan barely compromised with this segment and their quality is their power to reign.</w:t>
      </w:r>
    </w:p>
    <w:p w14:paraId="1AEAC7F2" w14:textId="0A77E291" w:rsidR="00FB69E8" w:rsidRDefault="0033666D" w:rsidP="00C55FF1">
      <w:r>
        <w:t>Lately for a number of years Cole Haan has gained a remarkable image on the</w:t>
      </w:r>
      <w:r w:rsidR="00FB69E8">
        <w:t xml:space="preserve"> crowd and it is one of the high-end brands based on specifically the quality elements they stick to. Another major win for them is that they ensure the comfortability in an equal ratio of quality.</w:t>
      </w:r>
    </w:p>
    <w:p w14:paraId="343B80A9" w14:textId="68BCC0E3" w:rsidR="00F62045" w:rsidRDefault="00F62045" w:rsidP="00F62045">
      <w:pPr>
        <w:pStyle w:val="Heading3"/>
      </w:pPr>
      <w:r>
        <w:t>Fact to focus</w:t>
      </w:r>
    </w:p>
    <w:p w14:paraId="59882EAE" w14:textId="258C269A" w:rsidR="0033666D" w:rsidRDefault="00FB69E8" w:rsidP="00C55FF1">
      <w:r>
        <w:t>Besides all its struggle to focus on only the best kind of shoes, Cole Haan was the first lifestyle brand to denounce animal cruelty and decided to not use animal fur in their products in 2008. And the expand hasn’t faced any boundary till now; quality matters after all.</w:t>
      </w:r>
    </w:p>
    <w:p w14:paraId="504492FD" w14:textId="0A0736DE" w:rsidR="00FB69E8" w:rsidRDefault="008F3A0B" w:rsidP="008F3A0B">
      <w:pPr>
        <w:pStyle w:val="Heading2"/>
      </w:pPr>
      <w:r>
        <w:t>Is Cole Haan owned by Nike?</w:t>
      </w:r>
    </w:p>
    <w:p w14:paraId="254B3097" w14:textId="08030F59" w:rsidR="008F3A0B" w:rsidRDefault="008F3A0B" w:rsidP="008F3A0B">
      <w:r>
        <w:t>Nike owned Cole Haan prior 2012. In 2012 Apax bought Cole Haan and since then its ownership is on Apax. Ever since Cole Haan was under Apax its diversity and r</w:t>
      </w:r>
      <w:r w:rsidR="00DB1F95">
        <w:t>each increased more than ever.</w:t>
      </w:r>
    </w:p>
    <w:p w14:paraId="787071B7" w14:textId="357CD5BB" w:rsidR="00DB1F95" w:rsidRDefault="00DB1F95" w:rsidP="008F3A0B">
      <w:r>
        <w:t>When Cole Haan initially started rising in the retail industry, Nike bought the brand and they focused on some great sports-shoes, sneakers etc. Later other top brands also collaborated with the brand.</w:t>
      </w:r>
    </w:p>
    <w:p w14:paraId="11202461" w14:textId="443B76F9" w:rsidR="00DB1F95" w:rsidRDefault="00DB1F95" w:rsidP="008F3A0B">
      <w:r>
        <w:t xml:space="preserve">In 2012 when Apax bought Cole Haan the product had no specific zone to cover rather the focus was ensuring quality footwear for everyone with comfort. And </w:t>
      </w:r>
      <w:r w:rsidR="007268FB">
        <w:lastRenderedPageBreak/>
        <w:t>thus,</w:t>
      </w:r>
      <w:r>
        <w:t xml:space="preserve"> the augmented radius is still expanding and made it a high-end.</w:t>
      </w:r>
      <w:r w:rsidR="00F376BC">
        <w:t xml:space="preserve"> Check the article for detailing, </w:t>
      </w:r>
      <w:hyperlink r:id="rId4" w:history="1">
        <w:r w:rsidR="00F376BC" w:rsidRPr="00CD02D5">
          <w:rPr>
            <w:rStyle w:val="Hyperlink"/>
          </w:rPr>
          <w:t>https://boutique.humbleandrich.com/designer-brands/cole-haan/</w:t>
        </w:r>
      </w:hyperlink>
    </w:p>
    <w:p w14:paraId="6850114A" w14:textId="6C2060D4" w:rsidR="00DB1F95" w:rsidRDefault="00F376BC" w:rsidP="007268FB">
      <w:pPr>
        <w:pStyle w:val="Heading2"/>
      </w:pPr>
      <w:r>
        <w:t>W</w:t>
      </w:r>
      <w:r w:rsidR="007268FB">
        <w:t>hat is Cole Haan signature?</w:t>
      </w:r>
    </w:p>
    <w:p w14:paraId="0FB62356" w14:textId="77777777" w:rsidR="007F65B4" w:rsidRDefault="007268FB" w:rsidP="007268FB">
      <w:r>
        <w:t>Cole Haan signatures are pretty much cool and have a go-to like vibe.</w:t>
      </w:r>
      <w:r w:rsidR="007F65B4">
        <w:t xml:space="preserve"> Amongst the hyped signature ones ‘Cole Haan Signature Hooded trench coat’, ‘Cole Haan 2.ZeroGrand Wingtip’, ‘Cole Haan Signature city rain burn jacket’, ‘Cole Haan Signature wool blend car coat’ are a must to fill cart with.</w:t>
      </w:r>
    </w:p>
    <w:p w14:paraId="4933EDCA" w14:textId="66A30DFA" w:rsidR="007268FB" w:rsidRDefault="007F65B4" w:rsidP="007268FB">
      <w:r>
        <w:t xml:space="preserve">The following redirects to Nordstorm and some of the Cole Haan signatures are on preview </w:t>
      </w:r>
      <w:hyperlink r:id="rId5" w:history="1">
        <w:r w:rsidRPr="00CD02D5">
          <w:rPr>
            <w:rStyle w:val="Hyperlink"/>
          </w:rPr>
          <w:t>https://www.nordstrom.com/sr/cole-haan-signature</w:t>
        </w:r>
      </w:hyperlink>
    </w:p>
    <w:p w14:paraId="2D367908" w14:textId="52B787A3" w:rsidR="007F65B4" w:rsidRDefault="001B414E" w:rsidP="001B414E">
      <w:pPr>
        <w:pStyle w:val="Heading2"/>
      </w:pPr>
      <w:r>
        <w:t>Does Cole Haan Outlet provide the same quality?</w:t>
      </w:r>
    </w:p>
    <w:p w14:paraId="65DB5161" w14:textId="36D7344B" w:rsidR="001B414E" w:rsidRDefault="001B414E" w:rsidP="001B414E">
      <w:r>
        <w:t xml:space="preserve">According to most customers, the original retail Cole Haan and the outlet product has difference. Even though it is </w:t>
      </w:r>
      <w:r w:rsidR="00F11F2A">
        <w:t xml:space="preserve">said that the outlets get the raw products but still there is slight up and down. </w:t>
      </w:r>
    </w:p>
    <w:p w14:paraId="78FDF52A" w14:textId="60B9972C" w:rsidR="00F11F2A" w:rsidRDefault="00F11F2A" w:rsidP="00F11F2A">
      <w:pPr>
        <w:pStyle w:val="Heading2"/>
      </w:pPr>
      <w:r>
        <w:t>Cole Haan Shoes Reviewed</w:t>
      </w:r>
    </w:p>
    <w:p w14:paraId="593D14CB" w14:textId="16A6B925" w:rsidR="00F11F2A" w:rsidRDefault="00F11F2A" w:rsidP="00F11F2A">
      <w:r>
        <w:t>A few specific items are reviewed in the next section.</w:t>
      </w:r>
    </w:p>
    <w:p w14:paraId="1519841B" w14:textId="58D1DC6D" w:rsidR="00F11F2A" w:rsidRDefault="00F11F2A" w:rsidP="00F11F2A">
      <w:pPr>
        <w:pStyle w:val="Heading3"/>
      </w:pPr>
      <w:r>
        <w:t>Cole Haan Men's Zerogrand Wing Oxford</w:t>
      </w:r>
    </w:p>
    <w:p w14:paraId="06022661" w14:textId="1163138F" w:rsidR="00564895" w:rsidRPr="00564895" w:rsidRDefault="00564895" w:rsidP="00564895">
      <w:r>
        <w:t xml:space="preserve">The shoe focuses on ultimate comfort and is cushioned with zerogrand technology. It is guaranteed that the core element is 100% leather and sole is made up of rubber. The upper side is suede and </w:t>
      </w:r>
      <w:r w:rsidR="00E1758B">
        <w:t>the midsole is Eva and outsole is rubber.</w:t>
      </w:r>
      <w:r>
        <w:t xml:space="preserve"> </w:t>
      </w:r>
    </w:p>
    <w:p w14:paraId="3E64BF3D" w14:textId="1397CA9F" w:rsidR="00F11F2A" w:rsidRDefault="00F11F2A" w:rsidP="00F11F2A">
      <w:r>
        <w:t>This Zerogrand wing oxford has a remarkable design and as per most of the happy customers, it is super comfy. Some recommended to choose half size bigger than the actual size you prefer, so it will be easy go. The shoe itself is a trend setter.</w:t>
      </w:r>
    </w:p>
    <w:p w14:paraId="4144F826" w14:textId="08CC7B91" w:rsidR="00F11F2A" w:rsidRDefault="00564895" w:rsidP="00F11F2A">
      <w:r>
        <w:t xml:space="preserve">A little problematic this might seem to many, that the </w:t>
      </w:r>
      <w:r w:rsidR="009B310B">
        <w:t>width</w:t>
      </w:r>
      <w:r>
        <w:t xml:space="preserve"> is sort of narrow. Consequently, the narrow pathway might give you a stiff time, better you trial and pick.</w:t>
      </w:r>
    </w:p>
    <w:p w14:paraId="2A0BFE02" w14:textId="440DA5CE" w:rsidR="00FE154C" w:rsidRDefault="009B310B" w:rsidP="00F11F2A">
      <w:hyperlink r:id="rId6" w:history="1">
        <w:r w:rsidR="00FE154C" w:rsidRPr="00CD02D5">
          <w:rPr>
            <w:rStyle w:val="Hyperlink"/>
          </w:rPr>
          <w:t>https://www.amazon.co</w:t>
        </w:r>
        <w:r w:rsidR="00FE154C" w:rsidRPr="00CD02D5">
          <w:rPr>
            <w:rStyle w:val="Hyperlink"/>
          </w:rPr>
          <w:t>m</w:t>
        </w:r>
        <w:r w:rsidR="00FE154C" w:rsidRPr="00CD02D5">
          <w:rPr>
            <w:rStyle w:val="Hyperlink"/>
          </w:rPr>
          <w:t>/Cole-Haan-Zerogrand-Wing-Oxford/dp/B00OUVBI06/ref=cm_cr_arp_d_product_top?ie=UTF8</w:t>
        </w:r>
      </w:hyperlink>
    </w:p>
    <w:p w14:paraId="5CDBD763" w14:textId="56A1A257" w:rsidR="00E1758B" w:rsidRDefault="00E1758B" w:rsidP="00E1758B">
      <w:pPr>
        <w:pStyle w:val="Heading3"/>
      </w:pPr>
      <w:r>
        <w:t>Cole Haan Men's Grand Tour Wing Oxford</w:t>
      </w:r>
    </w:p>
    <w:p w14:paraId="78AB929A" w14:textId="4CDE861E" w:rsidR="00E1758B" w:rsidRDefault="00F604B4" w:rsidP="00E1758B">
      <w:r>
        <w:t>If you’re looking for a classic style with a comfort zone companion, this very shoe can be a match. 100% leather product with synthetic sole. The shoe has a heel approximate to 0.5”.</w:t>
      </w:r>
    </w:p>
    <w:p w14:paraId="0FCC0E9C" w14:textId="1D6A1A8D" w:rsidR="00FE154C" w:rsidRDefault="00FE154C" w:rsidP="00E1758B">
      <w:r>
        <w:lastRenderedPageBreak/>
        <w:t xml:space="preserve">The shaft of the wear is measured to be low-top from the arch. Outsoles is inspired by the sports and the upper portion is with rich leather. Pattern of the wing is kept classic and footbed is assured of comfort and breathability. </w:t>
      </w:r>
    </w:p>
    <w:p w14:paraId="3D1D7D68" w14:textId="2FA10EE6" w:rsidR="00F604B4" w:rsidRDefault="00F604B4" w:rsidP="00E1758B">
      <w:r>
        <w:t>Cole Haan’s this specification is pretty cool in the appearance and you can take it along with your formal suits and also casuals. This will compliment any kind of look</w:t>
      </w:r>
      <w:r w:rsidR="00FE154C">
        <w:t>. The reviews from the happy customers are precise and legit.</w:t>
      </w:r>
    </w:p>
    <w:p w14:paraId="50C54753" w14:textId="7473747A" w:rsidR="00FE154C" w:rsidRDefault="009B310B" w:rsidP="00E1758B">
      <w:hyperlink r:id="rId7" w:history="1">
        <w:r w:rsidR="00FE154C" w:rsidRPr="00CD02D5">
          <w:rPr>
            <w:rStyle w:val="Hyperlink"/>
          </w:rPr>
          <w:t>https://www.amazon.com/Cole-Haan-Grand-Oxford-Woodbury/dp/B07FPHLHQD?th=1</w:t>
        </w:r>
      </w:hyperlink>
    </w:p>
    <w:p w14:paraId="7CB8FD8C" w14:textId="0E66A32E" w:rsidR="00FE154C" w:rsidRDefault="00FE154C" w:rsidP="00FE154C">
      <w:pPr>
        <w:pStyle w:val="Heading3"/>
      </w:pPr>
      <w:r>
        <w:t>Cole Haan Men's Tucker Venetian Slip-On Loafer</w:t>
      </w:r>
    </w:p>
    <w:p w14:paraId="5D6543C3" w14:textId="4BC66D60" w:rsidR="003E7DE1" w:rsidRDefault="003E7DE1" w:rsidP="00FE154C">
      <w:r>
        <w:t xml:space="preserve">A Cole Haan Tucker Venetian Slip-on loafer is one of the shows in town. Leather is guaranteed to one hundred percent and the sole is a rubber made up. It has a waxy leather finish which is inspired by sports. </w:t>
      </w:r>
    </w:p>
    <w:p w14:paraId="165ED172" w14:textId="5C79052F" w:rsidR="003E7DE1" w:rsidRDefault="003E7DE1" w:rsidP="00FE154C">
      <w:r>
        <w:t>The suede is soft and the brown stitches makes the detail look more of an attraction. There is a rolled mocc-stitch in the toe portion and has dual elastic goring.</w:t>
      </w:r>
    </w:p>
    <w:p w14:paraId="3C079450" w14:textId="57B43C4B" w:rsidR="003E7DE1" w:rsidRDefault="003E7DE1" w:rsidP="00FE154C">
      <w:r>
        <w:t xml:space="preserve">Overall, the collar is padded and the heel is measured to be almost 1”. The shoe enhances the look by default </w:t>
      </w:r>
      <w:r w:rsidR="00FB5604">
        <w:t>gracefully, so the customer not need to think twice.</w:t>
      </w:r>
    </w:p>
    <w:p w14:paraId="3879E81B" w14:textId="3E0B83F0" w:rsidR="00FB5604" w:rsidRDefault="009B310B" w:rsidP="00FE154C">
      <w:hyperlink r:id="rId8" w:history="1">
        <w:r w:rsidR="00FB5604" w:rsidRPr="00CD02D5">
          <w:rPr>
            <w:rStyle w:val="Hyperlink"/>
          </w:rPr>
          <w:t>https://www.amazon.com/Cole-Haan-Tucker-Venetian-LoaferBlack7-5/dp/B0007T5JG4</w:t>
        </w:r>
      </w:hyperlink>
    </w:p>
    <w:p w14:paraId="0AAEDB1B" w14:textId="4298E335" w:rsidR="00FB5604" w:rsidRDefault="00FB5604" w:rsidP="00FB5604">
      <w:pPr>
        <w:pStyle w:val="Heading3"/>
      </w:pPr>
      <w:r>
        <w:t>Cole Haan Men's Grand Crosscourt II Sneakers</w:t>
      </w:r>
    </w:p>
    <w:p w14:paraId="7E5139FF" w14:textId="34892AE4" w:rsidR="00FB5604" w:rsidRDefault="00FB5604" w:rsidP="00FB5604">
      <w:r>
        <w:t>CH’s Crosscourt II sneakers are the perfect blend to make your every day look a bit to the point. It has a sleek and slim design that will fit with your go-to. There is a wide range of design for this model, this a solid color to check printed cool ones.</w:t>
      </w:r>
    </w:p>
    <w:p w14:paraId="50FA4114" w14:textId="77777777" w:rsidR="00FB5604" w:rsidRDefault="00FB5604" w:rsidP="00FB5604">
      <w:r>
        <w:t>The sole is made up of rubbers and the shaft goes appx. Low-top from the arch. Comprised with grand 360 design and engineering comfort technology and the textile is lined.</w:t>
      </w:r>
    </w:p>
    <w:p w14:paraId="412D2E18" w14:textId="21E11CAA" w:rsidR="00FB5604" w:rsidRDefault="00FB5604" w:rsidP="00FB5604">
      <w:r>
        <w:t>Outsole of the shoe is injection molded, which means there is rubber in the forefoot and heels. Easy to lift up and comfy with everyday hassles.</w:t>
      </w:r>
    </w:p>
    <w:p w14:paraId="54157B7A" w14:textId="75AF91BA" w:rsidR="00FB5604" w:rsidRDefault="009B310B" w:rsidP="00FB5604">
      <w:hyperlink r:id="rId9" w:history="1">
        <w:r w:rsidR="00FB5604" w:rsidRPr="00CD02D5">
          <w:rPr>
            <w:rStyle w:val="Hyperlink"/>
          </w:rPr>
          <w:t>https://www.amazon.com/Cole-Haan-Crosscourt-Sneaker-Leather/dp/B073KPR4MM</w:t>
        </w:r>
      </w:hyperlink>
    </w:p>
    <w:p w14:paraId="03FD11CD" w14:textId="57FEAE2B" w:rsidR="00FB5604" w:rsidRPr="00FB5604" w:rsidRDefault="00FB5604" w:rsidP="00FB5604">
      <w:pPr>
        <w:pStyle w:val="Heading2"/>
      </w:pPr>
      <w:r>
        <w:t>FAQ</w:t>
      </w:r>
    </w:p>
    <w:p w14:paraId="2F5A7BAA" w14:textId="77777777" w:rsidR="00F376BC" w:rsidRDefault="00F376BC" w:rsidP="00FE154C">
      <w:r>
        <w:t>Is Cole Haan available all over the world?</w:t>
      </w:r>
    </w:p>
    <w:p w14:paraId="4C8B1EF2" w14:textId="77777777" w:rsidR="00F376BC" w:rsidRDefault="00F376BC" w:rsidP="00FE154C">
      <w:r>
        <w:lastRenderedPageBreak/>
        <w:t>It I available, but it has no store in Europe, Australia yet, as it is expanding the possibility of having flagship stores is near.</w:t>
      </w:r>
    </w:p>
    <w:p w14:paraId="383D14BB" w14:textId="77777777" w:rsidR="00F376BC" w:rsidRDefault="00F376BC" w:rsidP="00FE154C">
      <w:r>
        <w:t>How long might a Cole Haan last?</w:t>
      </w:r>
    </w:p>
    <w:p w14:paraId="739FC05C" w14:textId="77777777" w:rsidR="00F376BC" w:rsidRDefault="00F376BC" w:rsidP="00FE154C">
      <w:r>
        <w:t>This depends on usage. As it is already mentioned it is a high end brand that maintains the work purity, so the longevity is not questioned. Your purpose of buy will be worth.</w:t>
      </w:r>
    </w:p>
    <w:p w14:paraId="128EDCFA" w14:textId="130921B5" w:rsidR="00FE154C" w:rsidRDefault="00F376BC" w:rsidP="00F376BC">
      <w:pPr>
        <w:pStyle w:val="Heading2"/>
      </w:pPr>
      <w:r>
        <w:t>Conclusion</w:t>
      </w:r>
      <w:r w:rsidR="003E7DE1">
        <w:t xml:space="preserve"> </w:t>
      </w:r>
    </w:p>
    <w:p w14:paraId="605ED0FA" w14:textId="04F8894F" w:rsidR="00F376BC" w:rsidRPr="00F376BC" w:rsidRDefault="00F376BC" w:rsidP="00F376BC">
      <w:r>
        <w:t>Amongst the best high-ends CH was able to make its drumroll entry just because they promise the quality to be just. Any product which provides quality turns out to be high-end regardless of pricing. Cole Haan has its own identity according to this parameter.</w:t>
      </w:r>
    </w:p>
    <w:sectPr w:rsidR="00F376BC" w:rsidRPr="00F376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MDU0MjA1NjQ1NDNQ0lEKTi0uzszPAykwqgUA9vWmEywAAAA="/>
  </w:docVars>
  <w:rsids>
    <w:rsidRoot w:val="00396DE8"/>
    <w:rsid w:val="000211FD"/>
    <w:rsid w:val="001B414E"/>
    <w:rsid w:val="0028548C"/>
    <w:rsid w:val="0033666D"/>
    <w:rsid w:val="003877DB"/>
    <w:rsid w:val="00396DE8"/>
    <w:rsid w:val="003E7DE1"/>
    <w:rsid w:val="00447592"/>
    <w:rsid w:val="00564895"/>
    <w:rsid w:val="007268FB"/>
    <w:rsid w:val="007F65B4"/>
    <w:rsid w:val="008F3A0B"/>
    <w:rsid w:val="009B310B"/>
    <w:rsid w:val="00C55FF1"/>
    <w:rsid w:val="00D73361"/>
    <w:rsid w:val="00DB1F95"/>
    <w:rsid w:val="00E1758B"/>
    <w:rsid w:val="00F11F2A"/>
    <w:rsid w:val="00F376BC"/>
    <w:rsid w:val="00F604B4"/>
    <w:rsid w:val="00F62045"/>
    <w:rsid w:val="00FB5604"/>
    <w:rsid w:val="00FB69E8"/>
    <w:rsid w:val="00FE1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F150C"/>
  <w15:chartTrackingRefBased/>
  <w15:docId w15:val="{EAC01128-3C4C-4F22-A1D7-458B9A5A9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7F65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7F65B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7F65B4"/>
    <w:rPr>
      <w:color w:val="0563C1" w:themeColor="hyperlink"/>
      <w:u w:val="single"/>
    </w:rPr>
  </w:style>
  <w:style w:type="character" w:styleId="UnresolvedMention">
    <w:name w:val="Unresolved Mention"/>
    <w:basedOn w:val="DefaultParagraphFont"/>
    <w:uiPriority w:val="99"/>
    <w:semiHidden/>
    <w:unhideWhenUsed/>
    <w:rsid w:val="007F65B4"/>
    <w:rPr>
      <w:color w:val="605E5C"/>
      <w:shd w:val="clear" w:color="auto" w:fill="E1DFDD"/>
    </w:rPr>
  </w:style>
  <w:style w:type="character" w:styleId="FollowedHyperlink">
    <w:name w:val="FollowedHyperlink"/>
    <w:basedOn w:val="DefaultParagraphFont"/>
    <w:uiPriority w:val="99"/>
    <w:semiHidden/>
    <w:unhideWhenUsed/>
    <w:rsid w:val="009B31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87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Cole-Haan-Tucker-Venetian-LoaferBlack7-5/dp/B0007T5JG4" TargetMode="External"/><Relationship Id="rId3" Type="http://schemas.openxmlformats.org/officeDocument/2006/relationships/webSettings" Target="webSettings.xml"/><Relationship Id="rId7" Type="http://schemas.openxmlformats.org/officeDocument/2006/relationships/hyperlink" Target="https://www.amazon.com/Cole-Haan-Grand-Oxford-Woodbury/dp/B07FPHLHQD?th=1"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amazon.com/Cole-Haan-Zerogrand-Wing-Oxford/dp/B00OUVBI06/ref=cm_cr_arp_d_product_top?ie=UTF8" TargetMode="External"/><Relationship Id="rId11" Type="http://schemas.openxmlformats.org/officeDocument/2006/relationships/theme" Target="theme/theme1.xml"/><Relationship Id="rId5" Type="http://schemas.openxmlformats.org/officeDocument/2006/relationships/hyperlink" Target="https://www.nordstrom.com/sr/cole-haan-signature" TargetMode="External"/><Relationship Id="rId10" Type="http://schemas.openxmlformats.org/officeDocument/2006/relationships/fontTable" Target="fontTable.xml"/><Relationship Id="rId4" Type="http://schemas.openxmlformats.org/officeDocument/2006/relationships/hyperlink" Target="https://boutique.humbleandrich.com/designer-brands/cole-haan/" TargetMode="External"/><Relationship Id="rId9" Type="http://schemas.openxmlformats.org/officeDocument/2006/relationships/hyperlink" Target="https://www.amazon.com/Cole-Haan-Crosscourt-Sneaker-Leather/dp/B073KPR4M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4</Pages>
  <Words>1053</Words>
  <Characters>600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6</cp:revision>
  <dcterms:created xsi:type="dcterms:W3CDTF">2021-06-18T10:18:00Z</dcterms:created>
  <dcterms:modified xsi:type="dcterms:W3CDTF">2021-06-24T06:01:00Z</dcterms:modified>
</cp:coreProperties>
</file>